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A85BEF" w:rsidRDefault="00A85BEF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Name:_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</w:rPr>
        <w:t>____________________________________________ Date: ____________________Period: ______</w:t>
      </w:r>
      <w:bookmarkStart w:id="0" w:name="_GoBack"/>
      <w:bookmarkEnd w:id="0"/>
    </w:p>
    <w:p w:rsidR="00A85BEF" w:rsidRDefault="00A85BEF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3C67EA" w:rsidRDefault="005924D8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Directions: </w:t>
      </w:r>
      <w:r>
        <w:rPr>
          <w:rFonts w:ascii="Times New Roman" w:eastAsia="Times New Roman" w:hAnsi="Times New Roman" w:cs="Times New Roman"/>
          <w:sz w:val="24"/>
          <w:szCs w:val="24"/>
        </w:rPr>
        <w:t>When viewing the Crash Course American Government series on YouTube, please make sure you write your answers in complete sentences. You will not receive credit for a partial response.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:rsidR="003C67EA" w:rsidRDefault="003C67EA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3C67EA" w:rsidRDefault="005924D8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Video 23: Civil Rights and Civil Liberties </w:t>
      </w:r>
    </w:p>
    <w:p w:rsidR="003C67EA" w:rsidRDefault="005924D8" w:rsidP="00A85BEF">
      <w:pPr>
        <w:numPr>
          <w:ilvl w:val="0"/>
          <w:numId w:val="1"/>
        </w:numPr>
        <w:spacing w:after="0" w:line="360" w:lineRule="auto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is the difference between Civil Rights and Civil Liberties (not how I taught you to differentiate between the two, but actually differences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) ?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</w:p>
    <w:p w:rsidR="003C67EA" w:rsidRDefault="005924D8" w:rsidP="00A85BEF">
      <w:pPr>
        <w:numPr>
          <w:ilvl w:val="0"/>
          <w:numId w:val="1"/>
        </w:numPr>
        <w:spacing w:after="0" w:line="360" w:lineRule="auto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hat is a substantive liberty? Give an example. </w:t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</w:p>
    <w:p w:rsidR="003C67EA" w:rsidRDefault="005924D8" w:rsidP="00A85BEF">
      <w:pPr>
        <w:numPr>
          <w:ilvl w:val="0"/>
          <w:numId w:val="1"/>
        </w:numPr>
        <w:spacing w:after="0" w:line="360" w:lineRule="auto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hat is a procedural liberty? Give an example </w:t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</w:p>
    <w:p w:rsidR="003C67EA" w:rsidRDefault="005924D8" w:rsidP="00A85BEF">
      <w:pPr>
        <w:numPr>
          <w:ilvl w:val="0"/>
          <w:numId w:val="1"/>
        </w:numPr>
        <w:spacing w:after="0" w:line="360" w:lineRule="auto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here do we look to find civil liberties? </w:t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</w:p>
    <w:p w:rsidR="003C67EA" w:rsidRDefault="005924D8" w:rsidP="00A85BEF">
      <w:pPr>
        <w:numPr>
          <w:ilvl w:val="0"/>
          <w:numId w:val="1"/>
        </w:numPr>
        <w:spacing w:after="0" w:line="360" w:lineRule="auto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hat was the ruling in Barron v. Baltimore? (summarize) </w:t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</w:p>
    <w:p w:rsidR="003C67EA" w:rsidRDefault="005924D8" w:rsidP="00A85BEF">
      <w:pPr>
        <w:numPr>
          <w:ilvl w:val="0"/>
          <w:numId w:val="1"/>
        </w:numPr>
        <w:spacing w:after="0" w:line="360" w:lineRule="auto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does the 14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mendment create? </w:t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</w:p>
    <w:p w:rsidR="003C67EA" w:rsidRDefault="005924D8" w:rsidP="00A85BEF">
      <w:pPr>
        <w:numPr>
          <w:ilvl w:val="0"/>
          <w:numId w:val="1"/>
        </w:numPr>
        <w:spacing w:after="0" w:line="360" w:lineRule="auto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efine selective incorporation. Give an example </w:t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</w:p>
    <w:p w:rsidR="003C67EA" w:rsidRDefault="005924D8" w:rsidP="00A85BEF">
      <w:pPr>
        <w:numPr>
          <w:ilvl w:val="0"/>
          <w:numId w:val="1"/>
        </w:numPr>
        <w:spacing w:after="0" w:line="360" w:lineRule="auto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hat were the Framers scared of when it comes to rights and liberties? </w:t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ab/>
      </w:r>
    </w:p>
    <w:p w:rsidR="003C67EA" w:rsidRDefault="003C67EA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" w:name="_gjdgxs" w:colFirst="0" w:colLast="0"/>
      <w:bookmarkEnd w:id="1"/>
    </w:p>
    <w:sectPr w:rsidR="003C67EA">
      <w:headerReference w:type="default" r:id="rId7"/>
      <w:pgSz w:w="12240" w:h="15840"/>
      <w:pgMar w:top="720" w:right="720" w:bottom="720" w:left="72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80422" w:rsidRDefault="00080422">
      <w:pPr>
        <w:spacing w:after="0" w:line="240" w:lineRule="auto"/>
      </w:pPr>
      <w:r>
        <w:separator/>
      </w:r>
    </w:p>
  </w:endnote>
  <w:endnote w:type="continuationSeparator" w:id="0">
    <w:p w:rsidR="00080422" w:rsidRDefault="000804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80422" w:rsidRDefault="00080422">
      <w:pPr>
        <w:spacing w:after="0" w:line="240" w:lineRule="auto"/>
      </w:pPr>
      <w:r>
        <w:separator/>
      </w:r>
    </w:p>
  </w:footnote>
  <w:footnote w:type="continuationSeparator" w:id="0">
    <w:p w:rsidR="00080422" w:rsidRDefault="000804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C67EA" w:rsidRDefault="005924D8">
    <w:pPr>
      <w:tabs>
        <w:tab w:val="center" w:pos="4680"/>
        <w:tab w:val="right" w:pos="9360"/>
      </w:tabs>
      <w:spacing w:before="720" w:after="0" w:line="240" w:lineRule="auto"/>
      <w:jc w:val="right"/>
      <w:rPr>
        <w:rFonts w:ascii="Times New Roman" w:eastAsia="Times New Roman" w:hAnsi="Times New Roman" w:cs="Times New Roman"/>
      </w:rPr>
    </w:pPr>
    <w:r>
      <w:rPr>
        <w:rFonts w:ascii="Times New Roman" w:eastAsia="Times New Roman" w:hAnsi="Times New Roman" w:cs="Times New Roman"/>
        <w:sz w:val="24"/>
        <w:szCs w:val="24"/>
      </w:rPr>
      <w:t>Crash Course American Government and Politics</w:t>
    </w:r>
  </w:p>
  <w:p w:rsidR="003C67EA" w:rsidRDefault="003C67EA">
    <w:pPr>
      <w:tabs>
        <w:tab w:val="center" w:pos="4680"/>
        <w:tab w:val="right" w:pos="9360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6FF5B6D"/>
    <w:multiLevelType w:val="multilevel"/>
    <w:tmpl w:val="57500AB0"/>
    <w:lvl w:ilvl="0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0sbQwNTI1tDA3N7JU0lEKTi0uzszPAykwrAUA9qZTdiwAAAA="/>
  </w:docVars>
  <w:rsids>
    <w:rsidRoot w:val="003C67EA"/>
    <w:rsid w:val="00080422"/>
    <w:rsid w:val="003C67EA"/>
    <w:rsid w:val="005924D8"/>
    <w:rsid w:val="00932354"/>
    <w:rsid w:val="009350EC"/>
    <w:rsid w:val="00A85B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30743F"/>
  <w15:docId w15:val="{0633E066-1D59-449E-B0B5-3F010CEC3C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color w:val="000000"/>
        <w:sz w:val="22"/>
        <w:szCs w:val="22"/>
        <w:lang w:val="en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5</Words>
  <Characters>100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Raymond</dc:creator>
  <cp:keywords/>
  <dc:description/>
  <cp:lastModifiedBy>Jeffrey Raymond</cp:lastModifiedBy>
  <cp:revision>3</cp:revision>
  <dcterms:created xsi:type="dcterms:W3CDTF">2017-09-29T09:16:00Z</dcterms:created>
  <dcterms:modified xsi:type="dcterms:W3CDTF">2017-09-29T09:17:00Z</dcterms:modified>
</cp:coreProperties>
</file>